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lumbe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X77f99b38c52461fa12e1498422ce371afc9d791"/>
    <w:p>
      <w:pPr>
        <w:pStyle w:val="Heading1"/>
      </w:pPr>
      <w:r>
        <w:t xml:space="preserve">Cover Letter for Plumber Position in United States Los Angeles</w:t>
      </w:r>
    </w:p>
    <w:p>
      <w:pPr>
        <w:pStyle w:val="FirstParagraph"/>
      </w:pPr>
      <w:r>
        <w:rPr>
          <w:bCs/>
          <w:b/>
        </w:rPr>
        <w:t xml:space="preserve">Dear [Hiring Manager's Name],</w:t>
      </w:r>
    </w:p>
    <w:p>
      <w:pPr>
        <w:pStyle w:val="BodyText"/>
      </w:pPr>
      <w:r>
        <w:t xml:space="preserve">I am writing to express my enthusiastic interest in the Plumber position at your esteemed organization in the United States Los Angeles. As a dedicated and experienced professional in the plumbing industry, I am eager to contribute my skills, knowledge, and passion for residential and commercial plumbing solutions to a team that values excellence and innovation. With over [X years] of hands-on experience serving the unique needs of Los Angeles residents and businesses, I am confident in my ability to meet your requirements while aligning with the standards of quality that define the plumbing industry in this dynamic region.</w:t>
      </w:r>
    </w:p>
    <w:p>
      <w:pPr>
        <w:pStyle w:val="BodyText"/>
      </w:pPr>
      <w:r>
        <w:t xml:space="preserve">My journey as a Plumber began [mention when, e.g., "in 2015"] when I obtained my state license through the California Contractors License Board (CLB), ensuring that I adhere to the rigorous codes and regulations specific to the United States Los Angeles area. Over the years, I have worked on a wide range of projects, from residential plumbing repairs and installations to large-scale commercial ventures. This diverse experience has equipped me with a deep understanding of local water conservation laws, seismic retrofitting requirements, and the increasing demand for sustainable plumbing solutions in drought-prone regions like Los Angeles.</w:t>
      </w:r>
    </w:p>
    <w:p>
      <w:pPr>
        <w:pStyle w:val="BodyText"/>
      </w:pPr>
      <w:r>
        <w:t xml:space="preserve">What sets me apart as a Plumber is my commitment to precision, customer satisfaction, and continuous learning. In my previous role at [Previous Employer's Name], I was responsible for diagnosing and resolving complex plumbing issues, including leak detection, pipe repairs, and sewer line clogs. I also specialized in installing energy-efficient fixtures such as low-flow toilets and water heaters that comply with California’s strict environmental standards. My work in Los Angeles has required me to adapt to the city’s unique challenges, such as aging infrastructure and the need for rapid response during emergencies like burst pipes or flooding.</w:t>
      </w:r>
    </w:p>
    <w:p>
      <w:pPr>
        <w:pStyle w:val="BodyText"/>
      </w:pPr>
      <w:r>
        <w:t xml:space="preserve">One of my most rewarding projects involved collaborating with a local residential developer to design and install plumbing systems for a new housing complex that prioritized water efficiency. This project not only required technical expertise but also strong communication skills to coordinate with architects, electricians, and contractors. I take pride in ensuring that every job is completed on time, within budget, and to the highest standards of quality—values that are deeply rooted in the culture of the United States Los Angeles plumbing community.</w:t>
      </w:r>
    </w:p>
    <w:p>
      <w:pPr>
        <w:pStyle w:val="BodyText"/>
      </w:pPr>
      <w:r>
        <w:t xml:space="preserve">As a Plumber in Los Angeles, I have also developed a keen awareness of the importance of safety and compliance. Whether it’s adhering to local building codes or ensuring that all materials meet state requirements, I prioritize practices that protect both clients and the environment. My ability to work independently while maintaining open lines of communication with team members has allowed me to thrive in fast-paced environments, such as those found in the bustling neighborhoods of Los Angeles, where time and efficiency are critical.</w:t>
      </w:r>
    </w:p>
    <w:p>
      <w:pPr>
        <w:pStyle w:val="BodyText"/>
      </w:pPr>
      <w:r>
        <w:t xml:space="preserve">In addition to my technical skills, I bring a strong work ethic and a customer-centric approach. I understand that plumbing issues can be stressful for homeowners or business owners, which is why I strive to provide clear explanations, transparent pricing, and timely solutions. My reputation for reliability has led to numerous referrals in the United States Los Angeles area, and I am proud to have built long-term relationships with clients who trust my expertise.</w:t>
      </w:r>
    </w:p>
    <w:p>
      <w:pPr>
        <w:pStyle w:val="BodyText"/>
      </w:pPr>
      <w:r>
        <w:t xml:space="preserve">Los Angeles is a city that thrives on innovation and diversity, and I am eager to contribute my skills to an organization that shares these values. Whether it’s repairing a dripping faucet in a historic downtown home or installing advanced plumbing systems for a modern commercial building, I am passionate about delivering results that meet the needs of our community. My experience in navigating the specific challenges of Los Angeles—such as seismic activity, water scarcity, and urban development—has prepared me to excel in this role.</w:t>
      </w:r>
    </w:p>
    <w:p>
      <w:pPr>
        <w:pStyle w:val="BodyText"/>
      </w:pPr>
      <w:r>
        <w:t xml:space="preserve">I am particularly drawn to your company’s commitment to [mention something specific from the job posting or company website, e.g., "sustainable practices" or "community engagement"]. As a Plumber in the United States Los Angeles, I believe that every project is an opportunity to make a positive impact. I would be honored to bring my expertise and dedication to your team, ensuring that your clients receive exceptional service and lasting solutions.</w:t>
      </w:r>
    </w:p>
    <w:p>
      <w:pPr>
        <w:pStyle w:val="BodyText"/>
      </w:pPr>
      <w:r>
        <w:t xml:space="preserve">Thank you for considering my application. I would welcome the opportunity to discuss how my background, skills, and enthusiasm align with the needs of your organization. Please feel free to contact me at [your phone number] or [your email address] at your convenience. I look forward to the possibility of contributing to the continued success of your company in the vibrant and growing market of Los Angeles.</w:t>
      </w:r>
    </w:p>
    <w:p>
      <w:pPr>
        <w:pStyle w:val="BodyText"/>
      </w:pPr>
      <w:r>
        <w:t xml:space="preserve">Sincerely,</w:t>
      </w:r>
    </w:p>
    <w:p>
      <w:pPr>
        <w:pStyle w:val="BodyText"/>
      </w:pPr>
      <w:r>
        <w:t xml:space="preserve">[Your Full Name]</w:t>
      </w:r>
      <w:r>
        <w:br/>
      </w:r>
      <w:r>
        <w:t xml:space="preserve">[Your Phone Number]</w:t>
      </w:r>
      <w:r>
        <w:br/>
      </w:r>
      <w:r>
        <w:t xml:space="preserve">[Your Email Address]</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lumber Position in United States Los Angeles</dc:title>
  <dc:creator/>
  <dc:language>en</dc:language>
  <cp:keywords/>
  <dcterms:created xsi:type="dcterms:W3CDTF">2026-07-24T09:16:13Z</dcterms:created>
  <dcterms:modified xsi:type="dcterms:W3CDTF">2026-07-24T09:16:13Z</dcterms:modified>
</cp:coreProperties>
</file>

<file path=docProps/custom.xml><?xml version="1.0" encoding="utf-8"?>
<Properties xmlns="http://schemas.openxmlformats.org/officeDocument/2006/custom-properties" xmlns:vt="http://schemas.openxmlformats.org/officeDocument/2006/docPropsVTypes"/>
</file>